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96B34" w14:textId="4FA49E16" w:rsidR="00836AD4" w:rsidRDefault="005324A2">
      <w:r>
        <w:rPr>
          <w:rFonts w:hint="eastAsia"/>
        </w:rPr>
        <w:t>N</w:t>
      </w:r>
      <w:r>
        <w:t>ame</w:t>
      </w:r>
    </w:p>
    <w:p w14:paraId="7951883B" w14:textId="4600A601" w:rsidR="005324A2" w:rsidRDefault="005324A2">
      <w:r>
        <w:rPr>
          <w:rFonts w:hint="eastAsia"/>
        </w:rPr>
        <w:t>I</w:t>
      </w:r>
      <w:r>
        <w:t>D</w:t>
      </w:r>
    </w:p>
    <w:p w14:paraId="21ED4570" w14:textId="268DA1B2" w:rsidR="005324A2" w:rsidRDefault="005324A2"/>
    <w:tbl>
      <w:tblPr>
        <w:tblStyle w:val="TableGrid"/>
        <w:tblpPr w:leftFromText="180" w:rightFromText="180" w:vertAnchor="page" w:horzAnchor="margin" w:tblpY="273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5324A2" w14:paraId="7FD3255B" w14:textId="77777777" w:rsidTr="005324A2">
        <w:tc>
          <w:tcPr>
            <w:tcW w:w="2074" w:type="dxa"/>
          </w:tcPr>
          <w:p w14:paraId="7AFD2194" w14:textId="77777777" w:rsidR="005324A2" w:rsidRDefault="005324A2" w:rsidP="005324A2"/>
        </w:tc>
        <w:tc>
          <w:tcPr>
            <w:tcW w:w="2074" w:type="dxa"/>
          </w:tcPr>
          <w:p w14:paraId="5BFE18E9" w14:textId="17D83C10" w:rsidR="005324A2" w:rsidRDefault="00B512FE" w:rsidP="00B512FE">
            <w:pPr>
              <w:jc w:val="center"/>
            </w:pPr>
            <w:r>
              <w:t xml:space="preserve">Ridge </w:t>
            </w:r>
            <w:r w:rsidR="005324A2">
              <w:rPr>
                <w:rFonts w:hint="eastAsia"/>
              </w:rPr>
              <w:t>Re</w:t>
            </w:r>
            <w:r w:rsidR="005324A2">
              <w:t>gress</w:t>
            </w:r>
            <w:r>
              <w:t>ion</w:t>
            </w:r>
          </w:p>
        </w:tc>
        <w:tc>
          <w:tcPr>
            <w:tcW w:w="2074" w:type="dxa"/>
          </w:tcPr>
          <w:p w14:paraId="3E0E7D15" w14:textId="583C5357" w:rsidR="005324A2" w:rsidRDefault="005324A2" w:rsidP="00B512FE">
            <w:pPr>
              <w:jc w:val="center"/>
            </w:pPr>
            <w:r>
              <w:rPr>
                <w:rFonts w:hint="eastAsia"/>
              </w:rPr>
              <w:t>R</w:t>
            </w:r>
            <w:r>
              <w:t>egress</w:t>
            </w:r>
            <w:r w:rsidR="00B512FE">
              <w:t>ion Tree</w:t>
            </w:r>
          </w:p>
        </w:tc>
        <w:tc>
          <w:tcPr>
            <w:tcW w:w="2074" w:type="dxa"/>
          </w:tcPr>
          <w:p w14:paraId="4CE171AF" w14:textId="08F90F2A" w:rsidR="005324A2" w:rsidRDefault="00B512FE" w:rsidP="00B512FE">
            <w:pPr>
              <w:jc w:val="center"/>
            </w:pPr>
            <w:r>
              <w:t xml:space="preserve">Support Vector </w:t>
            </w:r>
            <w:r w:rsidR="005324A2">
              <w:rPr>
                <w:rFonts w:hint="eastAsia"/>
              </w:rPr>
              <w:t>R</w:t>
            </w:r>
            <w:r w:rsidR="005324A2">
              <w:t>egressor</w:t>
            </w:r>
          </w:p>
        </w:tc>
      </w:tr>
      <w:tr w:rsidR="005324A2" w14:paraId="5C080EF6" w14:textId="77777777" w:rsidTr="005324A2">
        <w:tc>
          <w:tcPr>
            <w:tcW w:w="2074" w:type="dxa"/>
          </w:tcPr>
          <w:p w14:paraId="624D0BA4" w14:textId="77777777" w:rsidR="005324A2" w:rsidRDefault="005324A2" w:rsidP="005324A2">
            <w:r>
              <w:t xml:space="preserve">C2k </w:t>
            </w:r>
          </w:p>
        </w:tc>
        <w:tc>
          <w:tcPr>
            <w:tcW w:w="2074" w:type="dxa"/>
          </w:tcPr>
          <w:p w14:paraId="40C48EE2" w14:textId="77777777" w:rsidR="005324A2" w:rsidRDefault="005324A2" w:rsidP="005324A2"/>
        </w:tc>
        <w:tc>
          <w:tcPr>
            <w:tcW w:w="2074" w:type="dxa"/>
          </w:tcPr>
          <w:p w14:paraId="4FAA5B0D" w14:textId="77777777" w:rsidR="005324A2" w:rsidRDefault="005324A2" w:rsidP="005324A2"/>
        </w:tc>
        <w:tc>
          <w:tcPr>
            <w:tcW w:w="2074" w:type="dxa"/>
          </w:tcPr>
          <w:p w14:paraId="5573F197" w14:textId="77777777" w:rsidR="005324A2" w:rsidRDefault="005324A2" w:rsidP="005324A2"/>
        </w:tc>
      </w:tr>
      <w:tr w:rsidR="005324A2" w14:paraId="522D26B8" w14:textId="77777777" w:rsidTr="005324A2">
        <w:tc>
          <w:tcPr>
            <w:tcW w:w="2074" w:type="dxa"/>
          </w:tcPr>
          <w:p w14:paraId="3C32DCCB" w14:textId="77777777" w:rsidR="005324A2" w:rsidRDefault="005324A2" w:rsidP="005324A2">
            <w:r>
              <w:rPr>
                <w:rFonts w:hint="eastAsia"/>
              </w:rPr>
              <w:t>C</w:t>
            </w:r>
            <w:r>
              <w:t xml:space="preserve">VPUD </w:t>
            </w:r>
          </w:p>
        </w:tc>
        <w:tc>
          <w:tcPr>
            <w:tcW w:w="2074" w:type="dxa"/>
          </w:tcPr>
          <w:p w14:paraId="064D2108" w14:textId="78C376AA" w:rsidR="005324A2" w:rsidRDefault="00B512FE" w:rsidP="005324A2">
            <w:r w:rsidRPr="00B512FE">
              <w:t>0.00</w:t>
            </w:r>
            <w:r>
              <w:t>1</w:t>
            </w:r>
          </w:p>
        </w:tc>
        <w:tc>
          <w:tcPr>
            <w:tcW w:w="2074" w:type="dxa"/>
          </w:tcPr>
          <w:p w14:paraId="57F8D5BE" w14:textId="77777777" w:rsidR="005324A2" w:rsidRDefault="005324A2" w:rsidP="005324A2"/>
        </w:tc>
        <w:tc>
          <w:tcPr>
            <w:tcW w:w="2074" w:type="dxa"/>
          </w:tcPr>
          <w:p w14:paraId="002CCFD1" w14:textId="77777777" w:rsidR="005324A2" w:rsidRDefault="005324A2" w:rsidP="005324A2"/>
        </w:tc>
      </w:tr>
      <w:tr w:rsidR="005324A2" w14:paraId="5E9D495F" w14:textId="77777777" w:rsidTr="005324A2">
        <w:tc>
          <w:tcPr>
            <w:tcW w:w="2074" w:type="dxa"/>
          </w:tcPr>
          <w:p w14:paraId="2933379D" w14:textId="0E095B39" w:rsidR="005324A2" w:rsidRDefault="00B512FE" w:rsidP="005324A2">
            <w:r>
              <w:t>Parkinson’s</w:t>
            </w:r>
            <w:r w:rsidR="005324A2">
              <w:t xml:space="preserve"> </w:t>
            </w:r>
          </w:p>
        </w:tc>
        <w:tc>
          <w:tcPr>
            <w:tcW w:w="2074" w:type="dxa"/>
          </w:tcPr>
          <w:p w14:paraId="2CE950F0" w14:textId="7879E37D" w:rsidR="005324A2" w:rsidRDefault="00B512FE" w:rsidP="005324A2">
            <w:r w:rsidRPr="00B512FE">
              <w:t>0.004</w:t>
            </w:r>
          </w:p>
        </w:tc>
        <w:tc>
          <w:tcPr>
            <w:tcW w:w="2074" w:type="dxa"/>
          </w:tcPr>
          <w:p w14:paraId="0DD2C4EF" w14:textId="35F865F4" w:rsidR="005324A2" w:rsidRDefault="00B512FE" w:rsidP="005324A2">
            <w:r w:rsidRPr="00B512FE">
              <w:t>2.04</w:t>
            </w:r>
            <w:r>
              <w:t>7</w:t>
            </w:r>
          </w:p>
        </w:tc>
        <w:tc>
          <w:tcPr>
            <w:tcW w:w="2074" w:type="dxa"/>
          </w:tcPr>
          <w:p w14:paraId="69D9ABB6" w14:textId="09A77681" w:rsidR="005324A2" w:rsidRDefault="00B512FE" w:rsidP="005324A2">
            <w:r w:rsidRPr="00B512FE">
              <w:t>0.25</w:t>
            </w:r>
            <w:r>
              <w:t>8</w:t>
            </w:r>
          </w:p>
        </w:tc>
      </w:tr>
      <w:tr w:rsidR="005324A2" w14:paraId="3E377DD1" w14:textId="77777777" w:rsidTr="005324A2">
        <w:tc>
          <w:tcPr>
            <w:tcW w:w="2074" w:type="dxa"/>
          </w:tcPr>
          <w:p w14:paraId="53149CB3" w14:textId="4734F0CD" w:rsidR="005324A2" w:rsidRDefault="00B512FE" w:rsidP="005324A2">
            <w:r>
              <w:t>Skill Craft</w:t>
            </w:r>
          </w:p>
        </w:tc>
        <w:tc>
          <w:tcPr>
            <w:tcW w:w="2074" w:type="dxa"/>
          </w:tcPr>
          <w:p w14:paraId="58CC5B0A" w14:textId="77777777" w:rsidR="005324A2" w:rsidRDefault="005324A2" w:rsidP="005324A2"/>
        </w:tc>
        <w:tc>
          <w:tcPr>
            <w:tcW w:w="2074" w:type="dxa"/>
          </w:tcPr>
          <w:p w14:paraId="32CD6A92" w14:textId="77777777" w:rsidR="005324A2" w:rsidRDefault="005324A2" w:rsidP="005324A2"/>
        </w:tc>
        <w:tc>
          <w:tcPr>
            <w:tcW w:w="2074" w:type="dxa"/>
          </w:tcPr>
          <w:p w14:paraId="0D7E3803" w14:textId="01D1FBB0" w:rsidR="005324A2" w:rsidRDefault="004B22C4" w:rsidP="005324A2">
            <w:r w:rsidRPr="004B22C4">
              <w:t>19.91</w:t>
            </w:r>
          </w:p>
        </w:tc>
      </w:tr>
    </w:tbl>
    <w:p w14:paraId="2280F27F" w14:textId="2FE97042" w:rsidR="005324A2" w:rsidRDefault="005324A2" w:rsidP="005324A2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R</w:t>
      </w:r>
      <w:r>
        <w:t>esults Summary</w:t>
      </w:r>
    </w:p>
    <w:p w14:paraId="29846A12" w14:textId="74278B95" w:rsidR="005324A2" w:rsidRDefault="005324A2" w:rsidP="005324A2">
      <w:pPr>
        <w:jc w:val="center"/>
      </w:pPr>
      <w:r>
        <w:rPr>
          <w:rFonts w:hint="eastAsia"/>
        </w:rPr>
        <w:t>R</w:t>
      </w:r>
      <w:r>
        <w:t>egression Problem results</w:t>
      </w:r>
    </w:p>
    <w:p w14:paraId="2E106471" w14:textId="43FEAF29" w:rsidR="005324A2" w:rsidRDefault="005324A2" w:rsidP="005324A2"/>
    <w:tbl>
      <w:tblPr>
        <w:tblStyle w:val="TableGrid"/>
        <w:tblpPr w:leftFromText="180" w:rightFromText="180" w:vertAnchor="page" w:horzAnchor="margin" w:tblpY="5072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5324A2" w14:paraId="63650C76" w14:textId="77777777" w:rsidTr="005324A2">
        <w:tc>
          <w:tcPr>
            <w:tcW w:w="2074" w:type="dxa"/>
          </w:tcPr>
          <w:p w14:paraId="2A0CB7DF" w14:textId="77777777" w:rsidR="005324A2" w:rsidRDefault="005324A2" w:rsidP="005324A2"/>
        </w:tc>
        <w:tc>
          <w:tcPr>
            <w:tcW w:w="2074" w:type="dxa"/>
          </w:tcPr>
          <w:p w14:paraId="44F6BA88" w14:textId="1BEB4B9B" w:rsidR="005324A2" w:rsidRDefault="004B22C4" w:rsidP="005324A2">
            <w:r>
              <w:t xml:space="preserve">LDA </w:t>
            </w:r>
            <w:r>
              <w:rPr>
                <w:rFonts w:hint="eastAsia"/>
              </w:rPr>
              <w:t>C</w:t>
            </w:r>
            <w:r w:rsidRPr="004B22C4">
              <w:t>lassification</w:t>
            </w:r>
          </w:p>
        </w:tc>
        <w:tc>
          <w:tcPr>
            <w:tcW w:w="2074" w:type="dxa"/>
          </w:tcPr>
          <w:p w14:paraId="485EC90D" w14:textId="72287124" w:rsidR="005324A2" w:rsidRDefault="004B22C4" w:rsidP="005324A2">
            <w:r>
              <w:t xml:space="preserve">Decision </w:t>
            </w:r>
            <w:r>
              <w:t>Tr</w:t>
            </w:r>
            <w:r w:rsidRPr="004B22C4">
              <w:t>ee</w:t>
            </w:r>
            <w:r>
              <w:rPr>
                <w:rFonts w:hint="eastAsia"/>
              </w:rPr>
              <w:t xml:space="preserve"> </w:t>
            </w:r>
            <w:r w:rsidR="005324A2">
              <w:rPr>
                <w:rFonts w:hint="eastAsia"/>
              </w:rPr>
              <w:t>C</w:t>
            </w:r>
            <w:r w:rsidRPr="004B22C4">
              <w:t xml:space="preserve">lassification </w:t>
            </w:r>
          </w:p>
        </w:tc>
        <w:tc>
          <w:tcPr>
            <w:tcW w:w="2074" w:type="dxa"/>
          </w:tcPr>
          <w:p w14:paraId="7753C2CC" w14:textId="03654692" w:rsidR="005324A2" w:rsidRDefault="004B22C4" w:rsidP="005324A2">
            <w:r w:rsidRPr="004B22C4">
              <w:t>Random Forest for Classification</w:t>
            </w:r>
          </w:p>
        </w:tc>
      </w:tr>
      <w:tr w:rsidR="005324A2" w14:paraId="5CC0783F" w14:textId="77777777" w:rsidTr="005324A2">
        <w:tc>
          <w:tcPr>
            <w:tcW w:w="2074" w:type="dxa"/>
          </w:tcPr>
          <w:p w14:paraId="369BEA8D" w14:textId="2C4D4635" w:rsidR="005324A2" w:rsidRDefault="005324A2" w:rsidP="005324A2">
            <w:r>
              <w:rPr>
                <w:rFonts w:hint="eastAsia"/>
              </w:rPr>
              <w:t>A</w:t>
            </w:r>
            <w:r>
              <w:t>balone</w:t>
            </w:r>
          </w:p>
        </w:tc>
        <w:tc>
          <w:tcPr>
            <w:tcW w:w="2074" w:type="dxa"/>
          </w:tcPr>
          <w:p w14:paraId="1681FB57" w14:textId="77DBBB01" w:rsidR="005324A2" w:rsidRDefault="004B22C4" w:rsidP="005324A2">
            <w:r w:rsidRPr="004B22C4">
              <w:t>0.2530</w:t>
            </w:r>
          </w:p>
        </w:tc>
        <w:tc>
          <w:tcPr>
            <w:tcW w:w="2074" w:type="dxa"/>
          </w:tcPr>
          <w:p w14:paraId="13940376" w14:textId="710AF37D" w:rsidR="005324A2" w:rsidRDefault="004B22C4" w:rsidP="005324A2">
            <w:r w:rsidRPr="004B22C4">
              <w:t>0.2044</w:t>
            </w:r>
          </w:p>
        </w:tc>
        <w:tc>
          <w:tcPr>
            <w:tcW w:w="2074" w:type="dxa"/>
          </w:tcPr>
          <w:p w14:paraId="30558AF4" w14:textId="77777777" w:rsidR="005324A2" w:rsidRDefault="005324A2" w:rsidP="005324A2"/>
        </w:tc>
      </w:tr>
      <w:tr w:rsidR="005324A2" w14:paraId="7D87C622" w14:textId="77777777" w:rsidTr="005324A2">
        <w:tc>
          <w:tcPr>
            <w:tcW w:w="2074" w:type="dxa"/>
          </w:tcPr>
          <w:p w14:paraId="5ED1FF46" w14:textId="0BC0A8AF" w:rsidR="005324A2" w:rsidRDefault="005324A2" w:rsidP="005324A2">
            <w:r>
              <w:rPr>
                <w:rFonts w:hint="eastAsia"/>
              </w:rPr>
              <w:t>M</w:t>
            </w:r>
            <w:r>
              <w:t>essidor</w:t>
            </w:r>
          </w:p>
        </w:tc>
        <w:tc>
          <w:tcPr>
            <w:tcW w:w="2074" w:type="dxa"/>
          </w:tcPr>
          <w:p w14:paraId="393AF9F8" w14:textId="77777777" w:rsidR="005324A2" w:rsidRDefault="005324A2" w:rsidP="005324A2"/>
        </w:tc>
        <w:tc>
          <w:tcPr>
            <w:tcW w:w="2074" w:type="dxa"/>
          </w:tcPr>
          <w:p w14:paraId="26947B42" w14:textId="77777777" w:rsidR="005324A2" w:rsidRDefault="005324A2" w:rsidP="005324A2"/>
        </w:tc>
        <w:tc>
          <w:tcPr>
            <w:tcW w:w="2074" w:type="dxa"/>
          </w:tcPr>
          <w:p w14:paraId="2949567D" w14:textId="77777777" w:rsidR="005324A2" w:rsidRDefault="005324A2" w:rsidP="005324A2"/>
        </w:tc>
      </w:tr>
      <w:tr w:rsidR="005324A2" w14:paraId="2E221AD5" w14:textId="77777777" w:rsidTr="005324A2">
        <w:tc>
          <w:tcPr>
            <w:tcW w:w="2074" w:type="dxa"/>
          </w:tcPr>
          <w:p w14:paraId="5CC9068D" w14:textId="5D588054" w:rsidR="005324A2" w:rsidRDefault="005324A2" w:rsidP="005324A2">
            <w:r>
              <w:rPr>
                <w:rFonts w:hint="eastAsia"/>
              </w:rPr>
              <w:t>M</w:t>
            </w:r>
            <w:r>
              <w:t>EU</w:t>
            </w:r>
          </w:p>
        </w:tc>
        <w:tc>
          <w:tcPr>
            <w:tcW w:w="2074" w:type="dxa"/>
          </w:tcPr>
          <w:p w14:paraId="270D4756" w14:textId="77777777" w:rsidR="005324A2" w:rsidRDefault="005324A2" w:rsidP="005324A2"/>
        </w:tc>
        <w:tc>
          <w:tcPr>
            <w:tcW w:w="2074" w:type="dxa"/>
          </w:tcPr>
          <w:p w14:paraId="4376683D" w14:textId="77777777" w:rsidR="005324A2" w:rsidRDefault="005324A2" w:rsidP="005324A2"/>
        </w:tc>
        <w:tc>
          <w:tcPr>
            <w:tcW w:w="2074" w:type="dxa"/>
          </w:tcPr>
          <w:p w14:paraId="3089B644" w14:textId="77777777" w:rsidR="005324A2" w:rsidRDefault="005324A2" w:rsidP="005324A2"/>
        </w:tc>
      </w:tr>
      <w:tr w:rsidR="005324A2" w14:paraId="1DAE91BE" w14:textId="77777777" w:rsidTr="005324A2">
        <w:tc>
          <w:tcPr>
            <w:tcW w:w="2074" w:type="dxa"/>
          </w:tcPr>
          <w:p w14:paraId="6D6C25D5" w14:textId="5C286CD7" w:rsidR="005324A2" w:rsidRDefault="005324A2" w:rsidP="005324A2">
            <w:r>
              <w:rPr>
                <w:rFonts w:hint="eastAsia"/>
              </w:rPr>
              <w:t>Y</w:t>
            </w:r>
            <w:r>
              <w:t>east</w:t>
            </w:r>
          </w:p>
        </w:tc>
        <w:tc>
          <w:tcPr>
            <w:tcW w:w="2074" w:type="dxa"/>
          </w:tcPr>
          <w:p w14:paraId="68F44F04" w14:textId="77777777" w:rsidR="005324A2" w:rsidRDefault="005324A2" w:rsidP="005324A2"/>
        </w:tc>
        <w:tc>
          <w:tcPr>
            <w:tcW w:w="2074" w:type="dxa"/>
          </w:tcPr>
          <w:p w14:paraId="7F88495B" w14:textId="77777777" w:rsidR="005324A2" w:rsidRDefault="005324A2" w:rsidP="005324A2"/>
        </w:tc>
        <w:tc>
          <w:tcPr>
            <w:tcW w:w="2074" w:type="dxa"/>
          </w:tcPr>
          <w:p w14:paraId="2A732065" w14:textId="77777777" w:rsidR="005324A2" w:rsidRDefault="005324A2" w:rsidP="005324A2"/>
        </w:tc>
      </w:tr>
    </w:tbl>
    <w:p w14:paraId="1C928838" w14:textId="34593BD7" w:rsidR="005324A2" w:rsidRDefault="005324A2" w:rsidP="005324A2">
      <w:pPr>
        <w:jc w:val="center"/>
      </w:pPr>
      <w:r>
        <w:t>Classification Problem results</w:t>
      </w:r>
    </w:p>
    <w:p w14:paraId="2CD63D5F" w14:textId="77777777" w:rsidR="005324A2" w:rsidRDefault="005324A2" w:rsidP="005324A2"/>
    <w:p w14:paraId="1C46D6D1" w14:textId="71AE6D5E" w:rsidR="005324A2" w:rsidRDefault="005324A2" w:rsidP="005324A2">
      <w:pPr>
        <w:pStyle w:val="ListParagraph"/>
        <w:numPr>
          <w:ilvl w:val="0"/>
          <w:numId w:val="1"/>
        </w:numPr>
        <w:ind w:firstLineChars="0"/>
      </w:pPr>
      <w:r>
        <w:t>Results Comparison</w:t>
      </w:r>
    </w:p>
    <w:p w14:paraId="4BA6A503" w14:textId="77777777" w:rsidR="005324A2" w:rsidRDefault="005324A2" w:rsidP="005324A2"/>
    <w:p w14:paraId="5A3509C8" w14:textId="7D37A44C" w:rsidR="005324A2" w:rsidRDefault="005324A2" w:rsidP="005324A2">
      <w:pPr>
        <w:pStyle w:val="ListParagraph"/>
        <w:numPr>
          <w:ilvl w:val="0"/>
          <w:numId w:val="1"/>
        </w:numPr>
        <w:ind w:firstLineChars="0"/>
      </w:pPr>
      <w:r>
        <w:t>Parameter Analysis</w:t>
      </w:r>
    </w:p>
    <w:sectPr w:rsidR="005324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3338A1"/>
    <w:multiLevelType w:val="hybridMultilevel"/>
    <w:tmpl w:val="9C7CC7A6"/>
    <w:lvl w:ilvl="0" w:tplc="4BD8FC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691762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DQwMjOzNDc1MTVV0lEKTi0uzszPAykwrAUA2CDxziwAAAA="/>
  </w:docVars>
  <w:rsids>
    <w:rsidRoot w:val="00625C72"/>
    <w:rsid w:val="00317465"/>
    <w:rsid w:val="004B22C4"/>
    <w:rsid w:val="005324A2"/>
    <w:rsid w:val="00625C72"/>
    <w:rsid w:val="00836AD4"/>
    <w:rsid w:val="00B330A0"/>
    <w:rsid w:val="00B512FE"/>
    <w:rsid w:val="00D7375D"/>
    <w:rsid w:val="00DA0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F72B9"/>
  <w15:chartTrackingRefBased/>
  <w15:docId w15:val="{7C4497CB-3070-4B81-A5CC-3ABBD9956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24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24A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53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2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19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2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ei chen</dc:creator>
  <cp:keywords/>
  <dc:description/>
  <cp:lastModifiedBy>Jose Navarro</cp:lastModifiedBy>
  <cp:revision>5</cp:revision>
  <dcterms:created xsi:type="dcterms:W3CDTF">2022-10-24T18:07:00Z</dcterms:created>
  <dcterms:modified xsi:type="dcterms:W3CDTF">2022-11-09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7870e78671ac5b961c4af7f66c5897334bbe293c2506c91eceee97202eacad</vt:lpwstr>
  </property>
</Properties>
</file>